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432B0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14:paraId="1C29576A" w14:textId="77777777"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790B504D" w14:textId="77777777"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14:paraId="42148F29" w14:textId="77777777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9C4F508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03F90548" w14:textId="77777777"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14:paraId="034C58AD" w14:textId="77777777"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A201F3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ВЕЛИКО ГРАДИШТЕ </w:t>
      </w:r>
    </w:p>
    <w:p w14:paraId="22F29D32" w14:textId="77777777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14:paraId="5085516B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259166F1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26"/>
        <w:gridCol w:w="2823"/>
        <w:gridCol w:w="5440"/>
      </w:tblGrid>
      <w:tr w:rsidR="00030EE3" w:rsidRPr="0066540E" w14:paraId="2B8D68AD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626E2B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CD3BAE1" w14:textId="77777777"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190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6A769B15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AF56D7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7660E6" w14:textId="77777777"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704793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536337D0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32855CF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D70D698" w14:textId="77777777"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E54A62" w14:textId="77777777"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1C75D7B7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06118D5" w14:textId="77777777"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0256E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CDC11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6FE15614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32B02BDC" w14:textId="77777777"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14:paraId="2B8F74A9" w14:textId="77777777"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26"/>
        <w:gridCol w:w="2823"/>
        <w:gridCol w:w="5440"/>
      </w:tblGrid>
      <w:tr w:rsidR="00DD5775" w:rsidRPr="0066540E" w14:paraId="01599217" w14:textId="77777777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7B33CA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67E8F4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C11F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14:paraId="3FEA29DC" w14:textId="77777777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4624A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1F991B1" w14:textId="77777777"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572319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011C22ED" w14:textId="77777777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554A41B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B2868B6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46043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14:paraId="5A4362B2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F747E0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31347D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7655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14:paraId="2FE874C7" w14:textId="77777777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62E37A7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619FE94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81F5F" w14:textId="77777777"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03D4B41D" w14:textId="77777777"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120E6A65" w14:textId="77777777"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14:paraId="4E145E76" w14:textId="77777777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14:paraId="7E78B06D" w14:textId="77777777"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14:paraId="5E1321BE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77154473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05EFDD8D" w14:textId="77777777"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14:paraId="2C62930C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1F0266B8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3A2B5B83" w14:textId="77777777" w:rsidR="00675765" w:rsidRPr="00F979AC" w:rsidRDefault="0067576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5765" w:rsidRPr="0066540E" w14:paraId="6C31E710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5CB000C2" w14:textId="77777777"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71A04AA" w14:textId="77777777" w:rsidR="00675765" w:rsidRPr="00F979AC" w:rsidRDefault="00675765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F033B" w:rsidRPr="0066540E" w14:paraId="6F69FE7D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517A53F0" w14:textId="77777777"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14:paraId="5CF2F33B" w14:textId="77777777"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75765" w:rsidRPr="0066540E" w14:paraId="48A8A5AB" w14:textId="77777777" w:rsidTr="00B547AF">
        <w:tc>
          <w:tcPr>
            <w:tcW w:w="704" w:type="dxa"/>
            <w:shd w:val="clear" w:color="auto" w:fill="E7E6E6" w:themeFill="background2"/>
            <w:vAlign w:val="center"/>
          </w:tcPr>
          <w:p w14:paraId="5054FC5E" w14:textId="77777777"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14:paraId="67627ED5" w14:textId="77777777" w:rsidR="00675765" w:rsidRPr="00F979AC" w:rsidRDefault="006757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E8675E" w14:textId="77777777"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0" w:name="_Hlk72263790"/>
    </w:p>
    <w:p w14:paraId="56D2373F" w14:textId="77777777"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9E4B45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2928"/>
        <w:gridCol w:w="2670"/>
      </w:tblGrid>
      <w:tr w:rsidR="008A0D35" w:rsidRPr="0066540E" w14:paraId="675752DA" w14:textId="77777777" w:rsidTr="00211569">
        <w:tc>
          <w:tcPr>
            <w:tcW w:w="2615" w:type="pct"/>
          </w:tcPr>
          <w:p w14:paraId="28BA78AC" w14:textId="77777777"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14:paraId="14B439D3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11B173C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23EDFB71" w14:textId="77777777" w:rsidTr="00211569">
        <w:tc>
          <w:tcPr>
            <w:tcW w:w="2615" w:type="pct"/>
          </w:tcPr>
          <w:p w14:paraId="1C127147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14:paraId="0A9082D8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4F847F9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425301E0" w14:textId="77777777" w:rsidTr="00211569">
        <w:tc>
          <w:tcPr>
            <w:tcW w:w="2615" w:type="pct"/>
          </w:tcPr>
          <w:p w14:paraId="7BD3EBAC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0C052C95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14:paraId="3D8C16C9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14:paraId="1ECDFBB5" w14:textId="77777777" w:rsidTr="00211569">
        <w:trPr>
          <w:trHeight w:val="959"/>
        </w:trPr>
        <w:tc>
          <w:tcPr>
            <w:tcW w:w="2615" w:type="pct"/>
          </w:tcPr>
          <w:p w14:paraId="057BB496" w14:textId="77777777"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14:paraId="75CB9988" w14:textId="77777777"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5F3E079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69B759CB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FCA454" w14:textId="77777777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14:paraId="1EF67070" w14:textId="77777777" w:rsidTr="00AB75F0">
        <w:trPr>
          <w:trHeight w:val="389"/>
        </w:trPr>
        <w:tc>
          <w:tcPr>
            <w:tcW w:w="9356" w:type="dxa"/>
            <w:vAlign w:val="center"/>
          </w:tcPr>
          <w:p w14:paraId="2C38ED5A" w14:textId="77777777"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14:paraId="252E3B21" w14:textId="77777777" w:rsidTr="00AB75F0">
        <w:trPr>
          <w:trHeight w:val="338"/>
        </w:trPr>
        <w:tc>
          <w:tcPr>
            <w:tcW w:w="9356" w:type="dxa"/>
          </w:tcPr>
          <w:p w14:paraId="6F442AE3" w14:textId="77777777"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14:paraId="6B9274D7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799F33C8" w14:textId="77777777"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14:paraId="52F58EC1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6C995F9A" w14:textId="77777777"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14:paraId="0DCDD3D4" w14:textId="77777777" w:rsidTr="00AB75F0">
        <w:trPr>
          <w:trHeight w:val="346"/>
        </w:trPr>
        <w:tc>
          <w:tcPr>
            <w:tcW w:w="9356" w:type="dxa"/>
            <w:vAlign w:val="bottom"/>
          </w:tcPr>
          <w:p w14:paraId="31726D0A" w14:textId="77777777"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14:paraId="4F531599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C443286" w14:textId="77777777"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14:paraId="0EADDC91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705D08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14:paraId="1AA806E4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F3664A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14:paraId="67CC3735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B1D22C8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14:paraId="591365F4" w14:textId="77777777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6EE351" w14:textId="77777777"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14:paraId="583B1F13" w14:textId="77777777"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89"/>
      </w:tblGrid>
      <w:tr w:rsidR="005F033B" w14:paraId="547FCA33" w14:textId="77777777" w:rsidTr="00FC6B72">
        <w:tc>
          <w:tcPr>
            <w:tcW w:w="9323" w:type="dxa"/>
          </w:tcPr>
          <w:p w14:paraId="6F240925" w14:textId="77777777"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14:paraId="16FB2DFC" w14:textId="77777777" w:rsidTr="00FC6B72">
        <w:tc>
          <w:tcPr>
            <w:tcW w:w="9323" w:type="dxa"/>
            <w:vAlign w:val="center"/>
          </w:tcPr>
          <w:p w14:paraId="457CE6CF" w14:textId="77777777"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63AF7CB2" w14:textId="77777777"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E4FAF46" w14:textId="77777777"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2169AE4" wp14:editId="4840EBCD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Latn-RS" w:eastAsia="sr-Latn-RS"/>
              </w:rPr>
              <w:drawing>
                <wp:inline distT="0" distB="0" distL="0" distR="0" wp14:anchorId="7DA3028B" wp14:editId="71A57DFD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03FEE0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5E55A72C" w14:textId="77777777"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14:paraId="25B06376" w14:textId="77777777" w:rsidTr="00FC6B72">
        <w:trPr>
          <w:trHeight w:val="4319"/>
        </w:trPr>
        <w:tc>
          <w:tcPr>
            <w:tcW w:w="9323" w:type="dxa"/>
            <w:vAlign w:val="center"/>
          </w:tcPr>
          <w:p w14:paraId="3D1FDEB6" w14:textId="77777777"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0AAFAE82" w14:textId="77777777"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59264" behindDoc="0" locked="0" layoutInCell="1" allowOverlap="1" wp14:anchorId="74DF3789" wp14:editId="326280E0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0C66228" w14:textId="77777777"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7F6DFD4" wp14:editId="24F5825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14:paraId="7B065A3B" w14:textId="77777777" w:rsidTr="00FC6B72">
        <w:trPr>
          <w:trHeight w:val="2582"/>
        </w:trPr>
        <w:tc>
          <w:tcPr>
            <w:tcW w:w="9323" w:type="dxa"/>
          </w:tcPr>
          <w:p w14:paraId="7AE471EB" w14:textId="77777777"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7994F6AC" wp14:editId="62C82CDA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0288" behindDoc="0" locked="0" layoutInCell="1" allowOverlap="1" wp14:anchorId="346D9784" wp14:editId="6B5A6124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14:paraId="28F32C39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3F4574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FC43C9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546C5A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CDA531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47233C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1FBE37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D122EA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354A2B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6B2152" w14:textId="77777777"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EA2E7D" w14:textId="77777777"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14:paraId="2AF39388" w14:textId="77777777" w:rsidTr="00FC6B72">
        <w:trPr>
          <w:trHeight w:val="2420"/>
        </w:trPr>
        <w:tc>
          <w:tcPr>
            <w:tcW w:w="9323" w:type="dxa"/>
          </w:tcPr>
          <w:p w14:paraId="3DC08E0F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14:paraId="1F169C69" w14:textId="77777777"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2336" behindDoc="0" locked="0" layoutInCell="1" allowOverlap="1" wp14:anchorId="054D9925" wp14:editId="0CF8C5AF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417B1C25" w14:textId="77777777"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D6F84F2" w14:textId="77777777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14:paraId="1A4C2F21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7B8B816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47B1F8E" w14:textId="77777777"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14:paraId="02762BEF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0A801CC9" w14:textId="77777777"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FDCFDE5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0537D7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F3BEED3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945E592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098518D7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0107F3">
      <w:headerReference w:type="default" r:id="rId15"/>
      <w:pgSz w:w="11906" w:h="16838" w:code="9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1158" w14:textId="77777777" w:rsidR="002C0F01" w:rsidRDefault="002C0F01" w:rsidP="00CB7E8C">
      <w:pPr>
        <w:spacing w:after="0" w:line="240" w:lineRule="auto"/>
      </w:pPr>
      <w:r>
        <w:separator/>
      </w:r>
    </w:p>
  </w:endnote>
  <w:endnote w:type="continuationSeparator" w:id="0">
    <w:p w14:paraId="169CBD4C" w14:textId="77777777" w:rsidR="002C0F01" w:rsidRDefault="002C0F0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4889E" w14:textId="77777777" w:rsidR="002C0F01" w:rsidRDefault="002C0F01" w:rsidP="00CB7E8C">
      <w:pPr>
        <w:spacing w:after="0" w:line="240" w:lineRule="auto"/>
      </w:pPr>
      <w:r>
        <w:separator/>
      </w:r>
    </w:p>
  </w:footnote>
  <w:footnote w:type="continuationSeparator" w:id="0">
    <w:p w14:paraId="38A670AA" w14:textId="77777777" w:rsidR="002C0F01" w:rsidRDefault="002C0F0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8941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864290913">
    <w:abstractNumId w:val="23"/>
  </w:num>
  <w:num w:numId="2" w16cid:durableId="1685127183">
    <w:abstractNumId w:val="15"/>
  </w:num>
  <w:num w:numId="3" w16cid:durableId="592324957">
    <w:abstractNumId w:val="24"/>
  </w:num>
  <w:num w:numId="4" w16cid:durableId="1340885518">
    <w:abstractNumId w:val="7"/>
  </w:num>
  <w:num w:numId="5" w16cid:durableId="1406876112">
    <w:abstractNumId w:val="13"/>
  </w:num>
  <w:num w:numId="6" w16cid:durableId="652753458">
    <w:abstractNumId w:val="28"/>
  </w:num>
  <w:num w:numId="7" w16cid:durableId="1301958456">
    <w:abstractNumId w:val="11"/>
  </w:num>
  <w:num w:numId="8" w16cid:durableId="123626274">
    <w:abstractNumId w:val="14"/>
  </w:num>
  <w:num w:numId="9" w16cid:durableId="1354107693">
    <w:abstractNumId w:val="30"/>
  </w:num>
  <w:num w:numId="10" w16cid:durableId="1568999146">
    <w:abstractNumId w:val="29"/>
  </w:num>
  <w:num w:numId="11" w16cid:durableId="508562476">
    <w:abstractNumId w:val="6"/>
  </w:num>
  <w:num w:numId="12" w16cid:durableId="924921462">
    <w:abstractNumId w:val="27"/>
  </w:num>
  <w:num w:numId="13" w16cid:durableId="2003855491">
    <w:abstractNumId w:val="20"/>
  </w:num>
  <w:num w:numId="14" w16cid:durableId="1365716178">
    <w:abstractNumId w:val="2"/>
  </w:num>
  <w:num w:numId="15" w16cid:durableId="168522985">
    <w:abstractNumId w:val="8"/>
  </w:num>
  <w:num w:numId="16" w16cid:durableId="447508551">
    <w:abstractNumId w:val="18"/>
  </w:num>
  <w:num w:numId="17" w16cid:durableId="215702677">
    <w:abstractNumId w:val="26"/>
  </w:num>
  <w:num w:numId="18" w16cid:durableId="1914856344">
    <w:abstractNumId w:val="17"/>
  </w:num>
  <w:num w:numId="19" w16cid:durableId="659501420">
    <w:abstractNumId w:val="0"/>
  </w:num>
  <w:num w:numId="20" w16cid:durableId="2041929092">
    <w:abstractNumId w:val="10"/>
  </w:num>
  <w:num w:numId="21" w16cid:durableId="1371300575">
    <w:abstractNumId w:val="3"/>
  </w:num>
  <w:num w:numId="22" w16cid:durableId="2001156436">
    <w:abstractNumId w:val="5"/>
  </w:num>
  <w:num w:numId="23" w16cid:durableId="1640067885">
    <w:abstractNumId w:val="22"/>
  </w:num>
  <w:num w:numId="24" w16cid:durableId="163858674">
    <w:abstractNumId w:val="9"/>
  </w:num>
  <w:num w:numId="25" w16cid:durableId="109515930">
    <w:abstractNumId w:val="16"/>
  </w:num>
  <w:num w:numId="26" w16cid:durableId="782118270">
    <w:abstractNumId w:val="19"/>
  </w:num>
  <w:num w:numId="27" w16cid:durableId="249507318">
    <w:abstractNumId w:val="1"/>
  </w:num>
  <w:num w:numId="28" w16cid:durableId="774134865">
    <w:abstractNumId w:val="12"/>
  </w:num>
  <w:num w:numId="29" w16cid:durableId="932084968">
    <w:abstractNumId w:val="25"/>
  </w:num>
  <w:num w:numId="30" w16cid:durableId="2006080756">
    <w:abstractNumId w:val="4"/>
  </w:num>
  <w:num w:numId="31" w16cid:durableId="78716524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07F3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0F01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7C023A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1F3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4DBD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1C0BF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9400E-2931-48C9-9B6F-0D3887D9F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OU-SLADJA</cp:lastModifiedBy>
  <cp:revision>8</cp:revision>
  <cp:lastPrinted>2022-07-28T07:51:00Z</cp:lastPrinted>
  <dcterms:created xsi:type="dcterms:W3CDTF">2022-03-23T09:04:00Z</dcterms:created>
  <dcterms:modified xsi:type="dcterms:W3CDTF">2022-07-28T07:52:00Z</dcterms:modified>
</cp:coreProperties>
</file>